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3CF81AC1"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 xml:space="preserve">YEAR </w:t>
      </w:r>
      <w:r w:rsidR="00703DE4">
        <w:rPr>
          <w:b/>
          <w:color w:val="FFC000"/>
          <w:sz w:val="28"/>
          <w:szCs w:val="28"/>
        </w:rPr>
        <w:t>6</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22E8CB2A"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 xml:space="preserve">Schools provide students with free instruction to fulfil the standard Victorian </w:t>
      </w:r>
      <w:proofErr w:type="gramStart"/>
      <w:r w:rsidRPr="002E6965">
        <w:rPr>
          <w:rFonts w:eastAsia="Times New Roman"/>
          <w:color w:val="244061"/>
          <w:sz w:val="20"/>
          <w:szCs w:val="20"/>
          <w:lang w:eastAsia="en-AU"/>
        </w:rPr>
        <w:t>curriculum</w:t>
      </w:r>
      <w:proofErr w:type="gramEnd"/>
      <w:r w:rsidRPr="002E6965">
        <w:rPr>
          <w:rFonts w:eastAsia="Times New Roman"/>
          <w:color w:val="244061"/>
          <w:sz w:val="20"/>
          <w:szCs w:val="20"/>
          <w:lang w:eastAsia="en-AU"/>
        </w:rPr>
        <w:t xml:space="preserve"> and we want to assure you that all contributions are voluntary. Nevertheless, the ongoing support of our families ensures that our school can offer the best possible education and support for our students. We want to thank you for all you</w:t>
      </w:r>
      <w:r w:rsidR="007971AE">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0D0B4E9E"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5C94142D"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4834A3">
        <w:rPr>
          <w:rFonts w:eastAsia="Times New Roman"/>
          <w:color w:val="244061"/>
          <w:sz w:val="20"/>
          <w:szCs w:val="20"/>
          <w:lang w:eastAsia="en-AU"/>
        </w:rPr>
        <w:t>Parent Payment contact</w:t>
      </w:r>
      <w:r w:rsidRPr="001E061E">
        <w:rPr>
          <w:rFonts w:eastAsia="Times New Roman"/>
          <w:color w:val="244061"/>
          <w:sz w:val="20"/>
          <w:szCs w:val="20"/>
          <w:lang w:eastAsia="en-AU"/>
        </w:rPr>
        <w:t xml:space="preserve"> – </w:t>
      </w:r>
      <w:r w:rsidR="004834A3">
        <w:rPr>
          <w:rFonts w:eastAsia="Times New Roman"/>
          <w:color w:val="244061"/>
          <w:sz w:val="20"/>
          <w:szCs w:val="20"/>
          <w:lang w:eastAsia="en-AU"/>
        </w:rPr>
        <w:t>Wendy Sheppard</w:t>
      </w:r>
      <w:r w:rsidRPr="004834A3">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6A6C99EB" w:rsidR="009528D6" w:rsidRPr="007F68D4" w:rsidRDefault="004834A3" w:rsidP="00F54619">
            <w:pPr>
              <w:jc w:val="center"/>
              <w:rPr>
                <w:rFonts w:eastAsia="Times New Roman"/>
                <w:color w:val="244061"/>
                <w:sz w:val="20"/>
                <w:szCs w:val="20"/>
              </w:rPr>
            </w:pPr>
            <w:r>
              <w:rPr>
                <w:rFonts w:eastAsia="Times New Roman"/>
                <w:color w:val="244061"/>
                <w:sz w:val="20"/>
                <w:szCs w:val="20"/>
              </w:rPr>
              <w:t>P</w:t>
            </w:r>
            <w:r w:rsidR="009528D6" w:rsidRPr="007F68D4">
              <w:rPr>
                <w:rFonts w:eastAsia="Times New Roman"/>
                <w:color w:val="244061"/>
                <w:sz w:val="20"/>
                <w:szCs w:val="20"/>
              </w:rPr>
              <w:t>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5B6FAC5F" w14:textId="0E68FBC7" w:rsidR="00F54619" w:rsidRDefault="00F54619" w:rsidP="0058376E"/>
    <w:p w14:paraId="3D81A234" w14:textId="1EE2AAD7" w:rsidR="00952D6F" w:rsidRPr="00952D6F" w:rsidRDefault="00952D6F" w:rsidP="00952D6F">
      <w:pPr>
        <w:jc w:val="center"/>
      </w:pPr>
    </w:p>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56063F07" w:rsidR="00244D37" w:rsidRPr="006B4B81" w:rsidRDefault="004834A3"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2A593591" w14:textId="101EA0E5" w:rsidR="00413D95" w:rsidRPr="007971AE" w:rsidRDefault="00244D37" w:rsidP="007971AE">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36F54F79"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2A007F7A" w:rsidR="004346EC" w:rsidRPr="004346EC" w:rsidRDefault="003276E1" w:rsidP="004346EC">
            <w:pPr>
              <w:rPr>
                <w:b/>
                <w:bCs/>
                <w:i/>
              </w:rPr>
            </w:pPr>
            <w:r>
              <w:rPr>
                <w:rFonts w:cs="Arial"/>
                <w:b/>
                <w:bCs/>
                <w:i/>
                <w:color w:val="003871" w:themeColor="accent5" w:themeShade="BF"/>
                <w:sz w:val="20"/>
                <w:lang w:eastAsia="en-AU"/>
              </w:rPr>
              <w:t xml:space="preserve">Year </w:t>
            </w:r>
            <w:r w:rsidR="00703DE4">
              <w:rPr>
                <w:rFonts w:cs="Arial"/>
                <w:b/>
                <w:bCs/>
                <w:i/>
                <w:color w:val="003871" w:themeColor="accent5" w:themeShade="BF"/>
                <w:sz w:val="20"/>
                <w:lang w:eastAsia="en-AU"/>
              </w:rPr>
              <w:t>6</w:t>
            </w:r>
            <w:r w:rsidR="00C3397A">
              <w:rPr>
                <w:rFonts w:cs="Arial"/>
                <w:b/>
                <w:bCs/>
                <w:i/>
                <w:color w:val="003871" w:themeColor="accent5" w:themeShade="BF"/>
                <w:sz w:val="20"/>
                <w:lang w:eastAsia="en-AU"/>
              </w:rPr>
              <w:t xml:space="preserve">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w:t>
            </w:r>
            <w:r w:rsidR="00703DE4">
              <w:rPr>
                <w:b/>
                <w:bCs/>
                <w:i/>
              </w:rPr>
              <w:t>6</w:t>
            </w:r>
            <w:r w:rsidR="004346EC" w:rsidRPr="004346EC">
              <w:rPr>
                <w:b/>
                <w:bCs/>
                <w:i/>
              </w:rPr>
              <w:t>-pack-2026</w:t>
            </w:r>
          </w:p>
          <w:p w14:paraId="1931EB29" w14:textId="24E0D8EF" w:rsidR="00244D37" w:rsidRPr="004E4AED"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tc>
        <w:tc>
          <w:tcPr>
            <w:tcW w:w="1559" w:type="dxa"/>
            <w:vAlign w:val="center"/>
          </w:tcPr>
          <w:p w14:paraId="2B1745D5" w14:textId="2E070D4C"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proofErr w:type="gramStart"/>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C3397A">
              <w:rPr>
                <w:rFonts w:ascii="Calibri" w:eastAsia="Calibri" w:hAnsi="Calibri" w:cs="Calibri"/>
                <w:color w:val="003871" w:themeColor="accent5" w:themeShade="BF"/>
                <w:szCs w:val="22"/>
              </w:rPr>
              <w:t>50</w:t>
            </w:r>
            <w:proofErr w:type="gramEnd"/>
            <w:r w:rsidR="00C3397A">
              <w:rPr>
                <w:rFonts w:ascii="Calibri" w:eastAsia="Calibri" w:hAnsi="Calibri" w:cs="Calibri"/>
                <w:color w:val="003871" w:themeColor="accent5" w:themeShade="BF"/>
                <w:szCs w:val="22"/>
              </w:rPr>
              <w:t>.22</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41323E91" w14:textId="77777777" w:rsidR="004834A3" w:rsidRPr="006B4B81" w:rsidRDefault="004834A3" w:rsidP="004834A3">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22AD4DF4" w14:textId="020F3648" w:rsidR="004834A3" w:rsidRPr="007971AE" w:rsidRDefault="004834A3" w:rsidP="007971AE">
            <w:pPr>
              <w:pStyle w:val="ListParagraph"/>
              <w:numPr>
                <w:ilvl w:val="0"/>
                <w:numId w:val="31"/>
              </w:numPr>
              <w:rPr>
                <w:rFonts w:cs="Arial"/>
                <w:b/>
                <w:i/>
                <w:color w:val="003871" w:themeColor="accent5" w:themeShade="BF"/>
                <w:sz w:val="20"/>
                <w:szCs w:val="20"/>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7971AE">
              <w:rPr>
                <w:rFonts w:cs="Arial"/>
                <w:bCs/>
                <w:i/>
                <w:color w:val="003871" w:themeColor="accent5" w:themeShade="BF"/>
                <w:sz w:val="20"/>
                <w:lang w:eastAsia="en-AU"/>
              </w:rPr>
              <w:t>o</w:t>
            </w:r>
            <w:r w:rsidR="007971AE">
              <w:rPr>
                <w:rFonts w:cs="Arial"/>
                <w:bCs/>
                <w:i/>
                <w:color w:val="003871" w:themeColor="accent5" w:themeShade="BF"/>
                <w:sz w:val="20"/>
                <w:lang w:eastAsia="en-AU"/>
              </w:rPr>
              <w:t xml:space="preserve">nline subscriptions to </w:t>
            </w:r>
            <w:r w:rsidR="007971AE">
              <w:rPr>
                <w:rFonts w:cs="Arial"/>
                <w:bCs/>
                <w:i/>
                <w:color w:val="003871" w:themeColor="accent5" w:themeShade="BF"/>
                <w:sz w:val="20"/>
                <w:lang w:eastAsia="en-AU"/>
              </w:rPr>
              <w:t>e</w:t>
            </w:r>
            <w:r w:rsidR="007971AE">
              <w:rPr>
                <w:rFonts w:cs="Arial"/>
                <w:bCs/>
                <w:i/>
                <w:color w:val="003871" w:themeColor="accent5" w:themeShade="BF"/>
                <w:sz w:val="20"/>
                <w:lang w:eastAsia="en-AU"/>
              </w:rPr>
              <w:t xml:space="preserve">ducational apps for each appropriate year </w:t>
            </w:r>
            <w:proofErr w:type="gramStart"/>
            <w:r w:rsidR="007971AE">
              <w:rPr>
                <w:rFonts w:cs="Arial"/>
                <w:bCs/>
                <w:i/>
                <w:color w:val="003871" w:themeColor="accent5" w:themeShade="BF"/>
                <w:sz w:val="20"/>
                <w:lang w:eastAsia="en-AU"/>
              </w:rPr>
              <w:t>level</w:t>
            </w:r>
            <w:r w:rsidR="007971AE">
              <w:rPr>
                <w:rFonts w:cs="Arial"/>
                <w:bCs/>
                <w:i/>
                <w:color w:val="003871" w:themeColor="accent5" w:themeShade="BF"/>
                <w:sz w:val="20"/>
                <w:lang w:eastAsia="en-AU"/>
              </w:rPr>
              <w:t xml:space="preserve">  </w:t>
            </w:r>
            <w:r w:rsidRPr="007971AE">
              <w:rPr>
                <w:rFonts w:cs="Arial"/>
                <w:color w:val="003871" w:themeColor="accent5" w:themeShade="BF"/>
                <w:sz w:val="20"/>
              </w:rPr>
              <w:t>(</w:t>
            </w:r>
            <w:proofErr w:type="gramEnd"/>
            <w:r w:rsidRPr="007971AE">
              <w:rPr>
                <w:rFonts w:cs="Arial"/>
                <w:color w:val="003871" w:themeColor="accent5" w:themeShade="BF"/>
                <w:sz w:val="20"/>
              </w:rPr>
              <w:t>Suggested contribution $25.00)</w:t>
            </w:r>
          </w:p>
          <w:p w14:paraId="47A75146" w14:textId="6D94607B" w:rsidR="00362371" w:rsidRPr="000F5CF9" w:rsidRDefault="004834A3" w:rsidP="004834A3">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proofErr w:type="gramStart"/>
            <w:r>
              <w:rPr>
                <w:rFonts w:cs="Arial"/>
                <w:b/>
                <w:i/>
                <w:color w:val="003871" w:themeColor="accent5" w:themeShade="BF"/>
                <w:sz w:val="20"/>
                <w:lang w:eastAsia="en-AU"/>
              </w:rPr>
              <w:t xml:space="preserve">   </w:t>
            </w:r>
            <w:r w:rsidRPr="003610D4">
              <w:rPr>
                <w:rFonts w:cs="Arial"/>
                <w:color w:val="003871" w:themeColor="accent5" w:themeShade="BF"/>
                <w:sz w:val="20"/>
              </w:rPr>
              <w:t>(</w:t>
            </w:r>
            <w:proofErr w:type="gramEnd"/>
            <w:r w:rsidRPr="003610D4">
              <w:rPr>
                <w:rFonts w:cs="Arial"/>
                <w:color w:val="003871" w:themeColor="accent5" w:themeShade="BF"/>
                <w:sz w:val="20"/>
              </w:rPr>
              <w:t>Suggested contribution $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proofErr w:type="gramStart"/>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w:t>
            </w:r>
            <w:proofErr w:type="gramEnd"/>
            <w:r>
              <w:rPr>
                <w:rFonts w:ascii="Calibri" w:hAnsi="Calibri" w:cs="Calibri"/>
                <w:color w:val="003871" w:themeColor="accent5" w:themeShade="BF"/>
              </w:rPr>
              <w:t>.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63FF78B6" w14:textId="5AC6CE4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099B9270" w14:textId="1F9F1C87" w:rsidR="00786124" w:rsidRDefault="00E64603"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lastRenderedPageBreak/>
        <w:t xml:space="preserve">STATIONERY PACK - </w:t>
      </w:r>
      <w:r w:rsidR="00E80A1B">
        <w:rPr>
          <w:b/>
          <w:color w:val="FFC000"/>
          <w:sz w:val="28"/>
          <w:szCs w:val="28"/>
        </w:rPr>
        <w:t xml:space="preserve"> </w:t>
      </w:r>
      <w:r w:rsidR="00FB2FF1">
        <w:rPr>
          <w:b/>
          <w:color w:val="FFC000"/>
          <w:sz w:val="28"/>
          <w:szCs w:val="28"/>
        </w:rPr>
        <w:t xml:space="preserve">YEAR </w:t>
      </w:r>
      <w:r w:rsidR="00703DE4">
        <w:rPr>
          <w:b/>
          <w:color w:val="FFC000"/>
          <w:sz w:val="28"/>
          <w:szCs w:val="28"/>
        </w:rPr>
        <w:t>6</w:t>
      </w:r>
      <w:r w:rsidR="00E80A1B">
        <w:rPr>
          <w:b/>
          <w:color w:val="FFC000"/>
          <w:sz w:val="28"/>
          <w:szCs w:val="28"/>
        </w:rPr>
        <w:t xml:space="preserve"> </w:t>
      </w:r>
      <w:r w:rsidR="00C90792">
        <w:rPr>
          <w:b/>
          <w:color w:val="FFC000"/>
          <w:sz w:val="28"/>
          <w:szCs w:val="28"/>
        </w:rPr>
        <w:t>BOOKLIST</w:t>
      </w:r>
    </w:p>
    <w:p w14:paraId="4BE6CD2C" w14:textId="77777777" w:rsidR="000268FC" w:rsidRPr="000268FC" w:rsidRDefault="000268FC"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p>
    <w:p w14:paraId="7EE9613C" w14:textId="77777777" w:rsidR="000268FC" w:rsidRDefault="000268FC" w:rsidP="000268FC">
      <w:pPr>
        <w:rPr>
          <w:rFonts w:eastAsia="Times New Roman"/>
          <w:b/>
          <w:bCs/>
          <w:sz w:val="20"/>
          <w:szCs w:val="20"/>
          <w:lang w:val="en-AU" w:eastAsia="en-AU"/>
        </w:rPr>
      </w:pPr>
    </w:p>
    <w:p w14:paraId="51AFC866" w14:textId="739CEB04" w:rsidR="00703DE4" w:rsidRPr="00703DE4" w:rsidRDefault="00703DE4" w:rsidP="00703DE4">
      <w:pPr>
        <w:rPr>
          <w:rFonts w:eastAsia="Times New Roman"/>
          <w:b/>
          <w:bCs/>
          <w:sz w:val="20"/>
          <w:szCs w:val="20"/>
          <w:lang w:val="en-AU" w:eastAsia="en-AU"/>
        </w:rPr>
      </w:pPr>
      <w:r w:rsidRPr="00703DE4">
        <w:rPr>
          <w:rFonts w:eastAsia="Times New Roman"/>
          <w:b/>
          <w:bCs/>
          <w:sz w:val="20"/>
          <w:szCs w:val="20"/>
          <w:lang w:val="en-AU" w:eastAsia="en-AU"/>
        </w:rPr>
        <w:t>PRODUCT OVERVIEW</w:t>
      </w:r>
    </w:p>
    <w:p w14:paraId="5FA7CC77" w14:textId="662A31AD"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3 X DELI WHITEBOARD MARKERS BLACK EACH</w:t>
      </w:r>
    </w:p>
    <w:p w14:paraId="435BE226" w14:textId="28E29699"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3 X DELI WHITEBOARD MARKERS BLUE EACH</w:t>
      </w:r>
    </w:p>
    <w:p w14:paraId="36FF9B61" w14:textId="11CAE33D"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STAEDTLER 653 LUMOCOLOR MINI WHITEBOARD WIPER/ ERASER, EACH</w:t>
      </w:r>
    </w:p>
    <w:p w14:paraId="06F8AE56" w14:textId="5114FB8A"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GUSSPAK PREMIUM MEGA SCRAP BOOK 330MM X 245MM 64 PAGE FSC 100GSM</w:t>
      </w:r>
    </w:p>
    <w:p w14:paraId="0D44C168" w14:textId="5BD08486"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OSMER PLASTIC DOCUMENT WALLET WITH BUTTON CLOSURE A4, YELLOW</w:t>
      </w:r>
    </w:p>
    <w:p w14:paraId="21BC740C" w14:textId="6145AF91"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2 X BOSTIK GLU STIK 35GM 30840734</w:t>
      </w:r>
    </w:p>
    <w:p w14:paraId="55BCABDA" w14:textId="7FE752B4"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DELI HIGHLIGHTER WALLET 6 ASSORTED CHISEL TIP 1-5MM</w:t>
      </w:r>
    </w:p>
    <w:p w14:paraId="4219AC94" w14:textId="470B0F85"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PENCIL CASE CLEAR MESH CASE PVC - BLUE ZIP - 34CM X 17CM</w:t>
      </w:r>
    </w:p>
    <w:p w14:paraId="6DFE7032" w14:textId="789DC5FB"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MAPED SHAKER SHARPENER 2 HOLE BLUE &amp; GREEN (EACH)</w:t>
      </w:r>
    </w:p>
    <w:p w14:paraId="5523247A" w14:textId="2959BAEC"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FABER-CASTELL CLASSIC COLOUR PENCILS, ASSORTED PACK OF 12 (INC. 1 GRIP COLOUR PENCIL IN GOLD)</w:t>
      </w:r>
    </w:p>
    <w:p w14:paraId="403B2EF7" w14:textId="1E0C0FCB"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8 X FABER-CASTELL 2001 GRIP PENCIL TRIANGULAR STANDARD GRIP WITH DOTS HB</w:t>
      </w:r>
    </w:p>
    <w:p w14:paraId="3985A0FB" w14:textId="13F4F791"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PLASTIC RULER 30CM / 300MM CLEAR</w:t>
      </w:r>
    </w:p>
    <w:p w14:paraId="567DA28F" w14:textId="622F081D"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MAPED ESSENTIALS SCISSORS 21CM GREEN</w:t>
      </w:r>
    </w:p>
    <w:p w14:paraId="2CD23EF0" w14:textId="47EBCBE8"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2 X PAPERMATE PEN INKJOY 100 MEDIUM BLACK</w:t>
      </w:r>
    </w:p>
    <w:p w14:paraId="18C541C0" w14:textId="0E044940"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PAPERMATE PEN INKJOY 100 MEDIUM RED</w:t>
      </w:r>
    </w:p>
    <w:p w14:paraId="62781DF1" w14:textId="61E7B69B"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2 X PAPERMATE PEN INKJOY 100 MEDIUM BLUE</w:t>
      </w:r>
    </w:p>
    <w:p w14:paraId="3521936C" w14:textId="0DD61D72"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RAZORLINE YELLOW STICKY NOTES 76X76 (EACH)</w:t>
      </w:r>
    </w:p>
    <w:p w14:paraId="64216D26" w14:textId="724DBF7C"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BIBBULMUN A4 INSERT BINDER 4D 25MM WHITE</w:t>
      </w:r>
    </w:p>
    <w:p w14:paraId="71653F9D" w14:textId="476BB2A8"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MARBIG COLOURED DIVIDERS A4 5 REINFORCED TAB PP</w:t>
      </w:r>
    </w:p>
    <w:p w14:paraId="5446710E" w14:textId="034530E2"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3 X DELI A4 PP SHEET PROTECTORS, 45 MICRONS PACK OF 10</w:t>
      </w:r>
    </w:p>
    <w:p w14:paraId="2D6C0C37" w14:textId="59B8438D"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3 X WRITER A4 BINDER REFILLS REINFORCED PK50 8MM</w:t>
      </w:r>
    </w:p>
    <w:p w14:paraId="251D6390" w14:textId="7CA720A2"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2 X GUSSPAK PREMIUM 70GSM GRID BOOK A4 10MM SQUARES 96 PAGE FSC</w:t>
      </w:r>
    </w:p>
    <w:p w14:paraId="73814D06" w14:textId="2046E97E"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 xml:space="preserve">1 X </w:t>
      </w:r>
      <w:proofErr w:type="gramStart"/>
      <w:r w:rsidRPr="00703DE4">
        <w:rPr>
          <w:rFonts w:eastAsia="Times New Roman"/>
          <w:sz w:val="20"/>
          <w:szCs w:val="20"/>
          <w:lang w:val="en-AU" w:eastAsia="en-AU"/>
        </w:rPr>
        <w:t>NON WOVEN</w:t>
      </w:r>
      <w:proofErr w:type="gramEnd"/>
      <w:r w:rsidRPr="00703DE4">
        <w:rPr>
          <w:rFonts w:eastAsia="Times New Roman"/>
          <w:sz w:val="20"/>
          <w:szCs w:val="20"/>
          <w:lang w:val="en-AU" w:eastAsia="en-AU"/>
        </w:rPr>
        <w:t xml:space="preserve"> BAGS WHITE 350MM H X 420MM W X 120MM GUSSETT &amp; BOTTOM (EACH)</w:t>
      </w:r>
    </w:p>
    <w:p w14:paraId="4274C47C" w14:textId="313C79F2"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SPIRAX KODE 963 A5 NOTEBOOK A5 200PG</w:t>
      </w:r>
    </w:p>
    <w:p w14:paraId="14A292B4" w14:textId="58CC428E" w:rsidR="00703DE4" w:rsidRPr="00703DE4" w:rsidRDefault="00703DE4" w:rsidP="00703DE4">
      <w:pPr>
        <w:numPr>
          <w:ilvl w:val="0"/>
          <w:numId w:val="43"/>
        </w:numPr>
        <w:rPr>
          <w:rFonts w:eastAsia="Times New Roman"/>
          <w:sz w:val="20"/>
          <w:szCs w:val="20"/>
          <w:lang w:val="en-AU" w:eastAsia="en-AU"/>
        </w:rPr>
      </w:pPr>
      <w:r w:rsidRPr="00703DE4">
        <w:rPr>
          <w:rFonts w:eastAsia="Times New Roman"/>
          <w:sz w:val="20"/>
          <w:szCs w:val="20"/>
          <w:lang w:val="en-AU" w:eastAsia="en-AU"/>
        </w:rPr>
        <w:t>1 X GUSSPAK A4 DOUBLE-SIDED PLAIN MAGNETIC STUDENT WHITEBOARD - INCLUDES MINI ERASER AND MARKER</w:t>
      </w:r>
    </w:p>
    <w:p w14:paraId="06E63D06" w14:textId="77777777" w:rsidR="00786124" w:rsidRPr="00C3397A" w:rsidRDefault="00786124" w:rsidP="00C90792">
      <w:pPr>
        <w:rPr>
          <w:rFonts w:eastAsia="Times New Roman"/>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3553ABCB" w14:textId="77777777" w:rsidR="004834A3" w:rsidRDefault="004834A3" w:rsidP="00C90792">
      <w:pPr>
        <w:rPr>
          <w:rFonts w:eastAsia="Times New Roman"/>
          <w:b/>
          <w:bCs/>
          <w:color w:val="FF0000"/>
          <w:sz w:val="20"/>
          <w:szCs w:val="20"/>
          <w:lang w:eastAsia="en-AU"/>
        </w:rPr>
      </w:pPr>
    </w:p>
    <w:p w14:paraId="1DB38F8E" w14:textId="77777777" w:rsidR="004834A3" w:rsidRDefault="004834A3" w:rsidP="00C90792">
      <w:pPr>
        <w:rPr>
          <w:rFonts w:eastAsia="Times New Roman"/>
          <w:b/>
          <w:bCs/>
          <w:color w:val="FF0000"/>
          <w:sz w:val="20"/>
          <w:szCs w:val="20"/>
          <w:lang w:eastAsia="en-AU"/>
        </w:rPr>
      </w:pPr>
    </w:p>
    <w:p w14:paraId="3CE4BFBA"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lastRenderedPageBreak/>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4BD06744"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sidR="000268FC">
        <w:rPr>
          <w:color w:val="00486D" w:themeColor="accent4" w:themeShade="80"/>
          <w:sz w:val="20"/>
          <w:szCs w:val="20"/>
          <w:lang w:eastAsia="en-AU"/>
        </w:rPr>
        <w:t>-</w:t>
      </w:r>
      <w:r w:rsidR="00703DE4">
        <w:rPr>
          <w:color w:val="00486D" w:themeColor="accent4" w:themeShade="80"/>
          <w:sz w:val="20"/>
          <w:szCs w:val="20"/>
          <w:lang w:eastAsia="en-AU"/>
        </w:rPr>
        <w:t>6</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default" r:id="rId12"/>
          <w:footerReference w:type="even" r:id="rId13"/>
          <w:footerReference w:type="default" r:id="rId14"/>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9C4" w14:textId="15A3FD39" w:rsidR="004834A3" w:rsidRPr="00936DE8" w:rsidRDefault="00936DE8" w:rsidP="004834A3">
    <w:pPr>
      <w:pStyle w:val="NoSpacing"/>
      <w:rPr>
        <w:rFonts w:asciiTheme="majorHAnsi" w:hAnsiTheme="majorHAnsi" w:cstheme="majorHAnsi"/>
        <w:b/>
        <w:color w:val="0070C0"/>
        <w:sz w:val="32"/>
        <w:szCs w:val="22"/>
      </w:rPr>
    </w:pPr>
    <w:r>
      <w:rPr>
        <w:rFonts w:ascii="Arial Black" w:eastAsia="Arial Black" w:hAnsi="Arial Black" w:cs="Arial Black"/>
        <w:noProof/>
        <w:color w:val="FF0000"/>
        <w:sz w:val="36"/>
        <w:szCs w:val="36"/>
      </w:rPr>
      <w:t xml:space="preserve">                   </w:t>
    </w:r>
    <w:r w:rsidRPr="0085357F">
      <w:rPr>
        <w:rFonts w:ascii="Arial Black" w:eastAsia="Arial Black" w:hAnsi="Arial Black" w:cs="Arial Black"/>
        <w:noProof/>
        <w:color w:val="FF0000"/>
        <w:sz w:val="36"/>
        <w:szCs w:val="36"/>
      </w:rPr>
      <w:drawing>
        <wp:inline distT="0" distB="0" distL="0" distR="0" wp14:anchorId="68DF84CD" wp14:editId="51E783CE">
          <wp:extent cx="4143375" cy="1048868"/>
          <wp:effectExtent l="0" t="0" r="0" b="0"/>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4150200" cy="1050596"/>
                  </a:xfrm>
                  <a:prstGeom prst="rect">
                    <a:avLst/>
                  </a:prstGeom>
                </pic:spPr>
              </pic:pic>
            </a:graphicData>
          </a:graphic>
        </wp:inline>
      </w:drawing>
    </w:r>
    <w:r w:rsidR="00F54619">
      <w:rPr>
        <w:rFonts w:asciiTheme="majorHAnsi" w:hAnsiTheme="majorHAnsi" w:cstheme="majorHAnsi"/>
        <w:b/>
        <w:color w:val="0070C0"/>
        <w:sz w:val="32"/>
        <w:szCs w:val="22"/>
      </w:rPr>
      <w:t xml:space="preserve">         </w:t>
    </w:r>
  </w:p>
  <w:p w14:paraId="75262CC3" w14:textId="73291D76" w:rsidR="008349BA" w:rsidRDefault="008349BA" w:rsidP="00F54619">
    <w:pPr>
      <w:pStyle w:val="NoSpacing"/>
      <w:rPr>
        <w:rFonts w:asciiTheme="majorHAnsi" w:hAnsiTheme="majorHAnsi" w:cstheme="majorHAnsi"/>
        <w:color w:val="0070C0"/>
        <w:szCs w:val="22"/>
      </w:rPr>
    </w:pPr>
  </w:p>
  <w:p w14:paraId="0B5C25A4" w14:textId="77777777" w:rsidR="00952D6F" w:rsidRPr="009528D6" w:rsidRDefault="00952D6F" w:rsidP="00F54619">
    <w:pPr>
      <w:pStyle w:val="NoSpacing"/>
      <w:rPr>
        <w:rFonts w:asciiTheme="majorHAnsi" w:hAnsiTheme="majorHAnsi" w:cstheme="majorHAnsi"/>
        <w:color w:val="0070C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FD2BDD"/>
    <w:multiLevelType w:val="multilevel"/>
    <w:tmpl w:val="D868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8"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2D41A5"/>
    <w:multiLevelType w:val="multilevel"/>
    <w:tmpl w:val="5038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9463869"/>
    <w:multiLevelType w:val="multilevel"/>
    <w:tmpl w:val="AFAC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AA6A27"/>
    <w:multiLevelType w:val="multilevel"/>
    <w:tmpl w:val="5064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1C1A1F"/>
    <w:multiLevelType w:val="multilevel"/>
    <w:tmpl w:val="B0E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C754E3"/>
    <w:multiLevelType w:val="multilevel"/>
    <w:tmpl w:val="85CA1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42"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5"/>
  </w:num>
  <w:num w:numId="13" w16cid:durableId="1152982940">
    <w:abstractNumId w:val="32"/>
  </w:num>
  <w:num w:numId="14" w16cid:durableId="1376849056">
    <w:abstractNumId w:val="33"/>
  </w:num>
  <w:num w:numId="15" w16cid:durableId="1656835272">
    <w:abstractNumId w:val="19"/>
  </w:num>
  <w:num w:numId="16" w16cid:durableId="1087309086">
    <w:abstractNumId w:val="27"/>
  </w:num>
  <w:num w:numId="17" w16cid:durableId="910310940">
    <w:abstractNumId w:val="22"/>
  </w:num>
  <w:num w:numId="18" w16cid:durableId="1501042500">
    <w:abstractNumId w:val="34"/>
  </w:num>
  <w:num w:numId="19" w16cid:durableId="56630280">
    <w:abstractNumId w:val="42"/>
  </w:num>
  <w:num w:numId="20" w16cid:durableId="1861624256">
    <w:abstractNumId w:val="17"/>
  </w:num>
  <w:num w:numId="21" w16cid:durableId="1638022730">
    <w:abstractNumId w:val="11"/>
  </w:num>
  <w:num w:numId="22" w16cid:durableId="1193760383">
    <w:abstractNumId w:val="41"/>
  </w:num>
  <w:num w:numId="23" w16cid:durableId="353462529">
    <w:abstractNumId w:val="37"/>
  </w:num>
  <w:num w:numId="24" w16cid:durableId="2034383876">
    <w:abstractNumId w:val="12"/>
  </w:num>
  <w:num w:numId="25" w16cid:durableId="1441416814">
    <w:abstractNumId w:val="28"/>
  </w:num>
  <w:num w:numId="26" w16cid:durableId="125659838">
    <w:abstractNumId w:val="23"/>
  </w:num>
  <w:num w:numId="27" w16cid:durableId="1471437202">
    <w:abstractNumId w:val="36"/>
  </w:num>
  <w:num w:numId="28" w16cid:durableId="206257062">
    <w:abstractNumId w:val="38"/>
  </w:num>
  <w:num w:numId="29" w16cid:durableId="2146775546">
    <w:abstractNumId w:val="18"/>
  </w:num>
  <w:num w:numId="30" w16cid:durableId="884564546">
    <w:abstractNumId w:val="24"/>
  </w:num>
  <w:num w:numId="31" w16cid:durableId="1575623932">
    <w:abstractNumId w:val="39"/>
  </w:num>
  <w:num w:numId="32" w16cid:durableId="1787189999">
    <w:abstractNumId w:val="31"/>
  </w:num>
  <w:num w:numId="33" w16cid:durableId="1060248489">
    <w:abstractNumId w:val="13"/>
  </w:num>
  <w:num w:numId="34" w16cid:durableId="1945384047">
    <w:abstractNumId w:val="21"/>
  </w:num>
  <w:num w:numId="35" w16cid:durableId="139616136">
    <w:abstractNumId w:val="14"/>
  </w:num>
  <w:num w:numId="36" w16cid:durableId="435559771">
    <w:abstractNumId w:val="16"/>
  </w:num>
  <w:num w:numId="37" w16cid:durableId="769665656">
    <w:abstractNumId w:val="20"/>
  </w:num>
  <w:num w:numId="38" w16cid:durableId="1783063763">
    <w:abstractNumId w:val="35"/>
  </w:num>
  <w:num w:numId="39" w16cid:durableId="1684622280">
    <w:abstractNumId w:val="30"/>
  </w:num>
  <w:num w:numId="40" w16cid:durableId="1088188524">
    <w:abstractNumId w:val="26"/>
  </w:num>
  <w:num w:numId="41" w16cid:durableId="205027896">
    <w:abstractNumId w:val="15"/>
  </w:num>
  <w:num w:numId="42" w16cid:durableId="1170636132">
    <w:abstractNumId w:val="40"/>
  </w:num>
  <w:num w:numId="43" w16cid:durableId="51511748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268FC"/>
    <w:rsid w:val="00037C3F"/>
    <w:rsid w:val="00044C3A"/>
    <w:rsid w:val="000705E5"/>
    <w:rsid w:val="000710B5"/>
    <w:rsid w:val="00080DA9"/>
    <w:rsid w:val="000861DD"/>
    <w:rsid w:val="00094402"/>
    <w:rsid w:val="000A0407"/>
    <w:rsid w:val="000A47D4"/>
    <w:rsid w:val="000C5DB4"/>
    <w:rsid w:val="000C600E"/>
    <w:rsid w:val="000D109B"/>
    <w:rsid w:val="000D16D6"/>
    <w:rsid w:val="000D4E1D"/>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078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967DD"/>
    <w:rsid w:val="003A4C39"/>
    <w:rsid w:val="003A6C44"/>
    <w:rsid w:val="003B46B3"/>
    <w:rsid w:val="003B565F"/>
    <w:rsid w:val="003E0BF0"/>
    <w:rsid w:val="003F686F"/>
    <w:rsid w:val="00413D95"/>
    <w:rsid w:val="00414E29"/>
    <w:rsid w:val="0042284B"/>
    <w:rsid w:val="0042333B"/>
    <w:rsid w:val="0043467B"/>
    <w:rsid w:val="004346EC"/>
    <w:rsid w:val="00443E58"/>
    <w:rsid w:val="004834A3"/>
    <w:rsid w:val="004A0403"/>
    <w:rsid w:val="004A2E74"/>
    <w:rsid w:val="004A44C2"/>
    <w:rsid w:val="004B2ED6"/>
    <w:rsid w:val="004C3705"/>
    <w:rsid w:val="004D01B2"/>
    <w:rsid w:val="004E4AED"/>
    <w:rsid w:val="004E6D61"/>
    <w:rsid w:val="004E6DFD"/>
    <w:rsid w:val="00500ADA"/>
    <w:rsid w:val="00507371"/>
    <w:rsid w:val="00512BBA"/>
    <w:rsid w:val="005148B8"/>
    <w:rsid w:val="00515EF7"/>
    <w:rsid w:val="005316A2"/>
    <w:rsid w:val="00533C5C"/>
    <w:rsid w:val="00537EDA"/>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523D7"/>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3DE4"/>
    <w:rsid w:val="00704A7B"/>
    <w:rsid w:val="0071065F"/>
    <w:rsid w:val="00710CED"/>
    <w:rsid w:val="00723DCE"/>
    <w:rsid w:val="00727C20"/>
    <w:rsid w:val="00735566"/>
    <w:rsid w:val="0074239C"/>
    <w:rsid w:val="007427C8"/>
    <w:rsid w:val="00742D73"/>
    <w:rsid w:val="00747D57"/>
    <w:rsid w:val="00761504"/>
    <w:rsid w:val="00767573"/>
    <w:rsid w:val="00772008"/>
    <w:rsid w:val="007820CE"/>
    <w:rsid w:val="007830B6"/>
    <w:rsid w:val="00786124"/>
    <w:rsid w:val="0079030E"/>
    <w:rsid w:val="007971AE"/>
    <w:rsid w:val="007A34B3"/>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36DE8"/>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6703"/>
    <w:rsid w:val="00A17C42"/>
    <w:rsid w:val="00A31926"/>
    <w:rsid w:val="00A710DF"/>
    <w:rsid w:val="00A80C89"/>
    <w:rsid w:val="00A83E9F"/>
    <w:rsid w:val="00AA7F07"/>
    <w:rsid w:val="00AE044C"/>
    <w:rsid w:val="00B21562"/>
    <w:rsid w:val="00B375BE"/>
    <w:rsid w:val="00B61844"/>
    <w:rsid w:val="00B6481E"/>
    <w:rsid w:val="00B775D4"/>
    <w:rsid w:val="00B826D3"/>
    <w:rsid w:val="00B92ADD"/>
    <w:rsid w:val="00B94A5C"/>
    <w:rsid w:val="00BA313B"/>
    <w:rsid w:val="00BB3F0B"/>
    <w:rsid w:val="00BB4520"/>
    <w:rsid w:val="00BF21AE"/>
    <w:rsid w:val="00C21A41"/>
    <w:rsid w:val="00C326BA"/>
    <w:rsid w:val="00C3397A"/>
    <w:rsid w:val="00C40443"/>
    <w:rsid w:val="00C539BB"/>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7E55"/>
    <w:rsid w:val="00D17F0F"/>
    <w:rsid w:val="00D5052B"/>
    <w:rsid w:val="00D51087"/>
    <w:rsid w:val="00D67E09"/>
    <w:rsid w:val="00D7193E"/>
    <w:rsid w:val="00D71AD2"/>
    <w:rsid w:val="00D80251"/>
    <w:rsid w:val="00D81E0F"/>
    <w:rsid w:val="00D8525B"/>
    <w:rsid w:val="00D9777A"/>
    <w:rsid w:val="00DB29A0"/>
    <w:rsid w:val="00DB33B7"/>
    <w:rsid w:val="00DB4A56"/>
    <w:rsid w:val="00DC4D0D"/>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384261158">
      <w:bodyDiv w:val="1"/>
      <w:marLeft w:val="0"/>
      <w:marRight w:val="0"/>
      <w:marTop w:val="0"/>
      <w:marBottom w:val="0"/>
      <w:divBdr>
        <w:top w:val="none" w:sz="0" w:space="0" w:color="auto"/>
        <w:left w:val="none" w:sz="0" w:space="0" w:color="auto"/>
        <w:bottom w:val="none" w:sz="0" w:space="0" w:color="auto"/>
        <w:right w:val="none" w:sz="0" w:space="0" w:color="auto"/>
      </w:divBdr>
      <w:divsChild>
        <w:div w:id="89181550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17141023">
      <w:bodyDiv w:val="1"/>
      <w:marLeft w:val="0"/>
      <w:marRight w:val="0"/>
      <w:marTop w:val="0"/>
      <w:marBottom w:val="0"/>
      <w:divBdr>
        <w:top w:val="none" w:sz="0" w:space="0" w:color="auto"/>
        <w:left w:val="none" w:sz="0" w:space="0" w:color="auto"/>
        <w:bottom w:val="none" w:sz="0" w:space="0" w:color="auto"/>
        <w:right w:val="none" w:sz="0" w:space="0" w:color="auto"/>
      </w:divBdr>
      <w:divsChild>
        <w:div w:id="11726491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568030757">
      <w:bodyDiv w:val="1"/>
      <w:marLeft w:val="0"/>
      <w:marRight w:val="0"/>
      <w:marTop w:val="0"/>
      <w:marBottom w:val="0"/>
      <w:divBdr>
        <w:top w:val="none" w:sz="0" w:space="0" w:color="auto"/>
        <w:left w:val="none" w:sz="0" w:space="0" w:color="auto"/>
        <w:bottom w:val="none" w:sz="0" w:space="0" w:color="auto"/>
        <w:right w:val="none" w:sz="0" w:space="0" w:color="auto"/>
      </w:divBdr>
      <w:divsChild>
        <w:div w:id="7972135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94694863">
      <w:bodyDiv w:val="1"/>
      <w:marLeft w:val="0"/>
      <w:marRight w:val="0"/>
      <w:marTop w:val="0"/>
      <w:marBottom w:val="0"/>
      <w:divBdr>
        <w:top w:val="none" w:sz="0" w:space="0" w:color="auto"/>
        <w:left w:val="none" w:sz="0" w:space="0" w:color="auto"/>
        <w:bottom w:val="none" w:sz="0" w:space="0" w:color="auto"/>
        <w:right w:val="none" w:sz="0" w:space="0" w:color="auto"/>
      </w:divBdr>
      <w:divsChild>
        <w:div w:id="162584119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283995466">
      <w:bodyDiv w:val="1"/>
      <w:marLeft w:val="0"/>
      <w:marRight w:val="0"/>
      <w:marTop w:val="0"/>
      <w:marBottom w:val="0"/>
      <w:divBdr>
        <w:top w:val="none" w:sz="0" w:space="0" w:color="auto"/>
        <w:left w:val="none" w:sz="0" w:space="0" w:color="auto"/>
        <w:bottom w:val="none" w:sz="0" w:space="0" w:color="auto"/>
        <w:right w:val="none" w:sz="0" w:space="0" w:color="auto"/>
      </w:divBdr>
      <w:divsChild>
        <w:div w:id="1238393278">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413354116">
      <w:bodyDiv w:val="1"/>
      <w:marLeft w:val="0"/>
      <w:marRight w:val="0"/>
      <w:marTop w:val="0"/>
      <w:marBottom w:val="0"/>
      <w:divBdr>
        <w:top w:val="none" w:sz="0" w:space="0" w:color="auto"/>
        <w:left w:val="none" w:sz="0" w:space="0" w:color="auto"/>
        <w:bottom w:val="none" w:sz="0" w:space="0" w:color="auto"/>
        <w:right w:val="none" w:sz="0" w:space="0" w:color="auto"/>
      </w:divBdr>
      <w:divsChild>
        <w:div w:id="9359271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479573218">
      <w:bodyDiv w:val="1"/>
      <w:marLeft w:val="0"/>
      <w:marRight w:val="0"/>
      <w:marTop w:val="0"/>
      <w:marBottom w:val="0"/>
      <w:divBdr>
        <w:top w:val="none" w:sz="0" w:space="0" w:color="auto"/>
        <w:left w:val="none" w:sz="0" w:space="0" w:color="auto"/>
        <w:bottom w:val="none" w:sz="0" w:space="0" w:color="auto"/>
        <w:right w:val="none" w:sz="0" w:space="0" w:color="auto"/>
      </w:divBdr>
      <w:divsChild>
        <w:div w:id="11511008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690062712">
      <w:bodyDiv w:val="1"/>
      <w:marLeft w:val="0"/>
      <w:marRight w:val="0"/>
      <w:marTop w:val="0"/>
      <w:marBottom w:val="0"/>
      <w:divBdr>
        <w:top w:val="none" w:sz="0" w:space="0" w:color="auto"/>
        <w:left w:val="none" w:sz="0" w:space="0" w:color="auto"/>
        <w:bottom w:val="none" w:sz="0" w:space="0" w:color="auto"/>
        <w:right w:val="none" w:sz="0" w:space="0" w:color="auto"/>
      </w:divBdr>
      <w:divsChild>
        <w:div w:id="192298824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892615397">
      <w:bodyDiv w:val="1"/>
      <w:marLeft w:val="0"/>
      <w:marRight w:val="0"/>
      <w:marTop w:val="0"/>
      <w:marBottom w:val="0"/>
      <w:divBdr>
        <w:top w:val="none" w:sz="0" w:space="0" w:color="auto"/>
        <w:left w:val="none" w:sz="0" w:space="0" w:color="auto"/>
        <w:bottom w:val="none" w:sz="0" w:space="0" w:color="auto"/>
        <w:right w:val="none" w:sz="0" w:space="0" w:color="auto"/>
      </w:divBdr>
      <w:divsChild>
        <w:div w:id="801852474">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95521932">
      <w:bodyDiv w:val="1"/>
      <w:marLeft w:val="0"/>
      <w:marRight w:val="0"/>
      <w:marTop w:val="0"/>
      <w:marBottom w:val="0"/>
      <w:divBdr>
        <w:top w:val="none" w:sz="0" w:space="0" w:color="auto"/>
        <w:left w:val="none" w:sz="0" w:space="0" w:color="auto"/>
        <w:bottom w:val="none" w:sz="0" w:space="0" w:color="auto"/>
        <w:right w:val="none" w:sz="0" w:space="0" w:color="auto"/>
      </w:divBdr>
      <w:divsChild>
        <w:div w:id="63459936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00377785">
      <w:bodyDiv w:val="1"/>
      <w:marLeft w:val="0"/>
      <w:marRight w:val="0"/>
      <w:marTop w:val="0"/>
      <w:marBottom w:val="0"/>
      <w:divBdr>
        <w:top w:val="none" w:sz="0" w:space="0" w:color="auto"/>
        <w:left w:val="none" w:sz="0" w:space="0" w:color="auto"/>
        <w:bottom w:val="none" w:sz="0" w:space="0" w:color="auto"/>
        <w:right w:val="none" w:sz="0" w:space="0" w:color="auto"/>
      </w:divBdr>
      <w:divsChild>
        <w:div w:id="208594775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2125412">
      <w:bodyDiv w:val="1"/>
      <w:marLeft w:val="0"/>
      <w:marRight w:val="0"/>
      <w:marTop w:val="0"/>
      <w:marBottom w:val="0"/>
      <w:divBdr>
        <w:top w:val="none" w:sz="0" w:space="0" w:color="auto"/>
        <w:left w:val="none" w:sz="0" w:space="0" w:color="auto"/>
        <w:bottom w:val="none" w:sz="0" w:space="0" w:color="auto"/>
        <w:right w:val="none" w:sz="0" w:space="0" w:color="auto"/>
      </w:divBdr>
      <w:divsChild>
        <w:div w:id="17565136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Props1.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6</cp:revision>
  <cp:lastPrinted>2025-11-05T05:11:00Z</cp:lastPrinted>
  <dcterms:created xsi:type="dcterms:W3CDTF">2025-10-27T03:11:00Z</dcterms:created>
  <dcterms:modified xsi:type="dcterms:W3CDTF">2025-11-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